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77777777" w:rsidR="00204561" w:rsidRPr="00D27EB6" w:rsidRDefault="00204561" w:rsidP="0020456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6E36949A" w14:textId="792052D8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new_ra</w:t>
      </w:r>
      <w:r w:rsidR="007254AC" w:rsidRPr="007254AC">
        <w:rPr>
          <w:rFonts w:ascii="Consolas" w:hAnsi="Consolas"/>
          <w:b/>
          <w:bCs/>
        </w:rPr>
        <w:t>rity</w:t>
      </w:r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6B8D2313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If any </w:t>
      </w:r>
      <w:r w:rsidR="00204561" w:rsidRPr="00204561">
        <w:rPr>
          <w:b/>
          <w:bCs/>
          <w:u w:val="single"/>
        </w:rPr>
        <w:t xml:space="preserve">given </w:t>
      </w:r>
      <w:r w:rsidRPr="00204561">
        <w:rPr>
          <w:b/>
          <w:bCs/>
          <w:u w:val="single"/>
        </w:rPr>
        <w:t xml:space="preserve">command is invalid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average_rating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average_rating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N</w:t>
      </w:r>
      <w:r w:rsidRPr="00451259">
        <w:rPr>
          <w:rFonts w:ascii="Consolas" w:hAnsi="Consolas"/>
          <w:b/>
          <w:bCs/>
        </w:rPr>
        <w:t>}; Rarity: {rarity}; Rating: {average_rating</w:t>
      </w:r>
      <w:r>
        <w:rPr>
          <w:rFonts w:ascii="Consolas" w:hAnsi="Consolas"/>
          <w:b/>
          <w:bCs/>
        </w:rPr>
        <w:t>}"</w:t>
      </w:r>
    </w:p>
    <w:p w14:paraId="65CA7357" w14:textId="4CEBAFB5" w:rsidR="00300543" w:rsidRPr="00300543" w:rsidRDefault="00F131DF" w:rsidP="00451259">
      <w:pPr>
        <w:rPr>
          <w:rFonts w:cstheme="minorHAnsi"/>
        </w:rPr>
      </w:pPr>
      <w:r>
        <w:rPr>
          <w:rFonts w:cstheme="minorHAnsi"/>
        </w:rPr>
        <w:t xml:space="preserve">The plants should be </w:t>
      </w:r>
      <w:r w:rsidRPr="008A254D">
        <w:rPr>
          <w:rFonts w:cstheme="minorHAnsi"/>
          <w:b/>
          <w:bCs/>
        </w:rPr>
        <w:t xml:space="preserve">sorted </w:t>
      </w:r>
      <w:r>
        <w:rPr>
          <w:rFonts w:cstheme="minorHAnsi"/>
        </w:rPr>
        <w:t xml:space="preserve">by </w:t>
      </w:r>
      <w:r w:rsidRPr="008A254D">
        <w:rPr>
          <w:rFonts w:cstheme="minorHAnsi"/>
          <w:b/>
          <w:bCs/>
        </w:rPr>
        <w:t xml:space="preserve">rarity </w:t>
      </w:r>
      <w:r w:rsidR="00204561">
        <w:rPr>
          <w:rFonts w:cstheme="minorHAnsi"/>
          <w:b/>
          <w:bCs/>
        </w:rPr>
        <w:t xml:space="preserve">in </w:t>
      </w:r>
      <w:r w:rsidRPr="008A254D">
        <w:rPr>
          <w:rFonts w:cstheme="minorHAnsi"/>
          <w:b/>
          <w:bCs/>
        </w:rPr>
        <w:t>descending</w:t>
      </w:r>
      <w:r w:rsidR="00204561">
        <w:rPr>
          <w:rFonts w:cstheme="minorHAnsi"/>
          <w:b/>
          <w:bCs/>
        </w:rPr>
        <w:t xml:space="preserve"> order</w:t>
      </w:r>
      <w:r w:rsidR="00204561">
        <w:rPr>
          <w:rFonts w:cstheme="minorHAnsi"/>
        </w:rPr>
        <w:t xml:space="preserve">. If two or more plants have the same rarity value sort </w:t>
      </w:r>
      <w:r>
        <w:rPr>
          <w:rFonts w:cstheme="minorHAnsi"/>
        </w:rPr>
        <w:t>the</w:t>
      </w:r>
      <w:r w:rsidR="00204561">
        <w:rPr>
          <w:rFonts w:cstheme="minorHAnsi"/>
        </w:rPr>
        <w:t>m</w:t>
      </w:r>
      <w:r>
        <w:rPr>
          <w:rFonts w:cstheme="minorHAnsi"/>
        </w:rPr>
        <w:t xml:space="preserve"> by </w:t>
      </w:r>
      <w:r w:rsidR="00305D00">
        <w:rPr>
          <w:rFonts w:cstheme="minorHAnsi"/>
          <w:b/>
          <w:bCs/>
        </w:rPr>
        <w:t>average rating</w:t>
      </w:r>
      <w:r w:rsidRPr="008A254D">
        <w:rPr>
          <w:rFonts w:cstheme="minorHAnsi"/>
          <w:b/>
          <w:bCs/>
        </w:rPr>
        <w:t xml:space="preserve"> </w:t>
      </w:r>
      <w:r w:rsidR="00204561">
        <w:rPr>
          <w:rFonts w:cstheme="minorHAnsi"/>
          <w:b/>
          <w:bCs/>
        </w:rPr>
        <w:t xml:space="preserve">in </w:t>
      </w:r>
      <w:r w:rsidR="00204561" w:rsidRPr="008A254D">
        <w:rPr>
          <w:rFonts w:cstheme="minorHAnsi"/>
          <w:b/>
          <w:bCs/>
        </w:rPr>
        <w:t>descending</w:t>
      </w:r>
      <w:r w:rsidR="00204561">
        <w:rPr>
          <w:rFonts w:cstheme="minorHAnsi"/>
          <w:b/>
          <w:bCs/>
        </w:rPr>
        <w:t xml:space="preserve"> order</w:t>
      </w:r>
      <w:r w:rsidR="00204561">
        <w:rPr>
          <w:rFonts w:cstheme="minorHAnsi"/>
          <w:b/>
          <w:bCs/>
        </w:rPr>
        <w:t xml:space="preserve">. </w:t>
      </w:r>
      <w:r w:rsidR="00204561" w:rsidRPr="00204561">
        <w:rPr>
          <w:rFonts w:cstheme="minorHAnsi"/>
        </w:rPr>
        <w:t>The</w:t>
      </w:r>
      <w:r w:rsidR="00204561">
        <w:rPr>
          <w:rFonts w:cstheme="minorHAnsi"/>
          <w:b/>
          <w:bCs/>
        </w:rPr>
        <w:t xml:space="preserve"> average rating </w:t>
      </w:r>
      <w:r w:rsidR="00204561" w:rsidRPr="00204561">
        <w:rPr>
          <w:rFonts w:cstheme="minorHAnsi"/>
        </w:rPr>
        <w:t>should be formatted to the</w:t>
      </w:r>
      <w:r w:rsidR="00204561"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375F2731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</w:p>
    <w:p w14:paraId="5AF5551B" w14:textId="6E47F838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586060FD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AE9C7C9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lastRenderedPageBreak/>
              <w:t>3</w:t>
            </w:r>
          </w:p>
          <w:p w14:paraId="15A21AA7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Arnoldii&lt;-&gt;4</w:t>
            </w:r>
          </w:p>
          <w:p w14:paraId="06E527BA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oodii&lt;-&gt;7</w:t>
            </w:r>
          </w:p>
          <w:p w14:paraId="2031C0BF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Welwitschia&lt;-&gt;2</w:t>
            </w:r>
          </w:p>
          <w:p w14:paraId="2FBC1F60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10</w:t>
            </w:r>
          </w:p>
          <w:p w14:paraId="5F0C845C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elwitschia - 7</w:t>
            </w:r>
          </w:p>
          <w:p w14:paraId="7E3E9921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Arnoldii - 3</w:t>
            </w:r>
          </w:p>
          <w:p w14:paraId="428593C7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ate: Woodii - 5</w:t>
            </w:r>
          </w:p>
          <w:p w14:paraId="19831ED3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Update: Woodii - 5</w:t>
            </w:r>
          </w:p>
          <w:p w14:paraId="56423CD9" w14:textId="77777777" w:rsidR="0058176A" w:rsidRPr="0058176A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Reset: Arnoldii</w:t>
            </w:r>
          </w:p>
          <w:p w14:paraId="51AD3069" w14:textId="46253383" w:rsidR="006E7E0C" w:rsidRPr="00082E6E" w:rsidRDefault="0058176A" w:rsidP="0058176A">
            <w:pPr>
              <w:pStyle w:val="Index"/>
              <w:rPr>
                <w:rFonts w:ascii="Consolas" w:hAnsi="Consolas"/>
                <w:noProof/>
              </w:rPr>
            </w:pPr>
            <w:r w:rsidRPr="0058176A"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57032C61" w14:textId="77777777" w:rsidR="00C616B9" w:rsidRPr="00C616B9" w:rsidRDefault="00C616B9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2FCA5B08" w14:textId="35BB00ED" w:rsidR="00C616B9" w:rsidRDefault="00C616B9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oodii; Rarity: 5; Rating: 7.50</w:t>
            </w:r>
          </w:p>
          <w:p w14:paraId="621F59BD" w14:textId="67C29919" w:rsidR="00685C5B" w:rsidRPr="00C616B9" w:rsidRDefault="00685C5B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Arnoldii; Rarity: 4; Rating: 0.00</w:t>
            </w:r>
          </w:p>
          <w:p w14:paraId="549B614E" w14:textId="246E4788" w:rsidR="00C04DB5" w:rsidRPr="00082E6E" w:rsidRDefault="00C616B9" w:rsidP="00C616B9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161E9A" w14:paraId="34AD7ACA" w14:textId="77777777" w:rsidTr="00AD258D">
        <w:trPr>
          <w:cantSplit/>
        </w:trPr>
        <w:tc>
          <w:tcPr>
            <w:tcW w:w="2972" w:type="dxa"/>
          </w:tcPr>
          <w:p w14:paraId="0A41C456" w14:textId="77777777" w:rsidR="00161E9A" w:rsidRDefault="00161E9A" w:rsidP="0058176A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165D3D24" w14:textId="77777777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58A632F2" w14:textId="77777777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</w:p>
          <w:p w14:paraId="2C8C40F8" w14:textId="31C31968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Oahu - </w:t>
            </w:r>
            <w:r w:rsidR="00FC3139">
              <w:rPr>
                <w:rFonts w:ascii="Consolas" w:hAnsi="Consolas"/>
                <w:noProof/>
              </w:rPr>
              <w:t>7</w:t>
            </w:r>
          </w:p>
          <w:p w14:paraId="61560268" w14:textId="6EF2C0CD" w:rsid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ate: Candelabra - </w:t>
            </w:r>
            <w:r w:rsidR="00FC3139">
              <w:rPr>
                <w:rFonts w:ascii="Consolas" w:hAnsi="Consolas"/>
                <w:noProof/>
              </w:rPr>
              <w:t>6</w:t>
            </w:r>
          </w:p>
          <w:p w14:paraId="226761E6" w14:textId="562AE156" w:rsidR="00161E9A" w:rsidRPr="00161E9A" w:rsidRDefault="00161E9A" w:rsidP="0058176A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2CA710A1" w14:textId="77777777" w:rsidR="00161E9A" w:rsidRPr="00C616B9" w:rsidRDefault="00161E9A" w:rsidP="00161E9A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2035C383" w14:textId="0C552F27" w:rsidR="00161E9A" w:rsidRDefault="00161E9A" w:rsidP="00161E9A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Oahu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 w:rsidR="00FC3139">
              <w:rPr>
                <w:rFonts w:ascii="Consolas" w:hAnsi="Consolas"/>
                <w:noProof/>
              </w:rPr>
              <w:t>7</w:t>
            </w:r>
            <w:r w:rsidR="007D22F2">
              <w:rPr>
                <w:rFonts w:ascii="Consolas" w:hAnsi="Consolas"/>
                <w:noProof/>
              </w:rPr>
              <w:t>.00</w:t>
            </w:r>
          </w:p>
          <w:p w14:paraId="732384E0" w14:textId="54557A68" w:rsidR="00161E9A" w:rsidRPr="00C616B9" w:rsidRDefault="00161E9A" w:rsidP="00161E9A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Candelabra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 w:rsidR="00FC3139">
              <w:rPr>
                <w:rFonts w:ascii="Consolas" w:hAnsi="Consolas"/>
                <w:noProof/>
              </w:rPr>
              <w:t>6</w:t>
            </w:r>
            <w:r w:rsidR="007D22F2">
              <w:rPr>
                <w:rFonts w:ascii="Consolas" w:hAnsi="Consolas"/>
                <w:noProof/>
              </w:rPr>
              <w:t>.00</w:t>
            </w:r>
          </w:p>
        </w:tc>
      </w:tr>
    </w:tbl>
    <w:p w14:paraId="465B290F" w14:textId="606483F9" w:rsidR="007154C0" w:rsidRPr="00EF2B5F" w:rsidRDefault="007154C0" w:rsidP="007154C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154C0" w14:paraId="0FF8D7CA" w14:textId="77777777" w:rsidTr="007154C0">
        <w:trPr>
          <w:cantSplit/>
        </w:trPr>
        <w:tc>
          <w:tcPr>
            <w:tcW w:w="3775" w:type="dxa"/>
          </w:tcPr>
          <w:p w14:paraId="4595B3AC" w14:textId="0ED528D0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154C0" w:rsidRPr="0058176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3DF4F382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792E9F0F" w14:textId="77777777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oodii; Rarity: 5; Rating: 7.50</w:t>
            </w:r>
          </w:p>
          <w:p w14:paraId="0C9904AE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Arnoldii; Rarity: 4; Rating: 0.00</w:t>
            </w:r>
          </w:p>
          <w:p w14:paraId="65552EFF" w14:textId="77777777" w:rsidR="007154C0" w:rsidRPr="00082E6E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154C0" w14:paraId="4E7A0D92" w14:textId="77777777" w:rsidTr="007154C0">
        <w:trPr>
          <w:cantSplit/>
        </w:trPr>
        <w:tc>
          <w:tcPr>
            <w:tcW w:w="3775" w:type="dxa"/>
          </w:tcPr>
          <w:p w14:paraId="587B0A1E" w14:textId="1CCA9B58" w:rsidR="007154C0" w:rsidRP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154C0" w:rsidRDefault="007154C0" w:rsidP="007154C0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154C0" w:rsidRPr="00161E9A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2F2E2116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>Plants for the exhibition:</w:t>
            </w:r>
          </w:p>
          <w:p w14:paraId="17B810B4" w14:textId="77777777" w:rsidR="007154C0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Oahu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>
              <w:rPr>
                <w:rFonts w:ascii="Consolas" w:hAnsi="Consolas"/>
                <w:noProof/>
              </w:rPr>
              <w:t>7.00</w:t>
            </w:r>
          </w:p>
          <w:p w14:paraId="0B65765A" w14:textId="77777777" w:rsidR="007154C0" w:rsidRPr="00C616B9" w:rsidRDefault="007154C0" w:rsidP="00BD6BB8">
            <w:pPr>
              <w:pStyle w:val="Index"/>
              <w:rPr>
                <w:rFonts w:ascii="Consolas" w:hAnsi="Consolas"/>
                <w:noProof/>
              </w:rPr>
            </w:pPr>
            <w:r w:rsidRPr="00C616B9">
              <w:rPr>
                <w:rFonts w:ascii="Consolas" w:hAnsi="Consolas"/>
                <w:noProof/>
              </w:rPr>
              <w:t xml:space="preserve">- </w:t>
            </w:r>
            <w:r>
              <w:rPr>
                <w:rFonts w:ascii="Consolas" w:hAnsi="Consolas"/>
                <w:noProof/>
              </w:rPr>
              <w:t>Candelabra</w:t>
            </w:r>
            <w:r w:rsidRPr="00C616B9">
              <w:rPr>
                <w:rFonts w:ascii="Consolas" w:hAnsi="Consolas"/>
                <w:noProof/>
              </w:rPr>
              <w:t xml:space="preserve">; Rarity: </w:t>
            </w:r>
            <w:r>
              <w:rPr>
                <w:rFonts w:ascii="Consolas" w:hAnsi="Consolas"/>
                <w:noProof/>
              </w:rPr>
              <w:t>10</w:t>
            </w:r>
            <w:r w:rsidRPr="00C616B9">
              <w:rPr>
                <w:rFonts w:ascii="Consolas" w:hAnsi="Consolas"/>
                <w:noProof/>
              </w:rPr>
              <w:t xml:space="preserve">; Rating: </w:t>
            </w:r>
            <w:r>
              <w:rPr>
                <w:rFonts w:ascii="Consolas" w:hAnsi="Consolas"/>
                <w:noProof/>
              </w:rPr>
              <w:t>6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488EB" w14:textId="77777777" w:rsidR="007D5E94" w:rsidRDefault="007D5E94" w:rsidP="008068A2">
      <w:pPr>
        <w:spacing w:after="0" w:line="240" w:lineRule="auto"/>
      </w:pPr>
      <w:r>
        <w:separator/>
      </w:r>
    </w:p>
  </w:endnote>
  <w:endnote w:type="continuationSeparator" w:id="0">
    <w:p w14:paraId="00957ACD" w14:textId="77777777" w:rsidR="007D5E94" w:rsidRDefault="007D5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6FBC2" w14:textId="77777777" w:rsidR="00204561" w:rsidRDefault="00204561" w:rsidP="002045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77777777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A566444" w14:textId="77777777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A3C57" w14:textId="77777777" w:rsidR="007D5E94" w:rsidRDefault="007D5E94" w:rsidP="008068A2">
      <w:pPr>
        <w:spacing w:after="0" w:line="240" w:lineRule="auto"/>
      </w:pPr>
      <w:r>
        <w:separator/>
      </w:r>
    </w:p>
  </w:footnote>
  <w:footnote w:type="continuationSeparator" w:id="0">
    <w:p w14:paraId="242CD742" w14:textId="77777777" w:rsidR="007D5E94" w:rsidRDefault="007D5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1"/>
  </w:num>
  <w:num w:numId="5">
    <w:abstractNumId w:val="3"/>
  </w:num>
  <w:num w:numId="6">
    <w:abstractNumId w:val="0"/>
  </w:num>
  <w:num w:numId="7">
    <w:abstractNumId w:val="1"/>
  </w:num>
  <w:num w:numId="8">
    <w:abstractNumId w:val="4"/>
  </w:num>
  <w:num w:numId="9">
    <w:abstractNumId w:val="9"/>
  </w:num>
  <w:num w:numId="10">
    <w:abstractNumId w:val="12"/>
  </w:num>
  <w:num w:numId="11">
    <w:abstractNumId w:val="8"/>
  </w:num>
  <w:num w:numId="12">
    <w:abstractNumId w:val="2"/>
  </w:num>
  <w:num w:numId="13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AUAEGb4E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C1B90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22F2"/>
    <w:rsid w:val="007D3976"/>
    <w:rsid w:val="007D5E94"/>
    <w:rsid w:val="007D742F"/>
    <w:rsid w:val="007E0960"/>
    <w:rsid w:val="007E4E4F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131D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3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04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69</cp:revision>
  <cp:lastPrinted>2015-10-26T22:35:00Z</cp:lastPrinted>
  <dcterms:created xsi:type="dcterms:W3CDTF">2020-03-22T18:53:00Z</dcterms:created>
  <dcterms:modified xsi:type="dcterms:W3CDTF">2021-09-21T07:40:00Z</dcterms:modified>
  <cp:category>programming, education, software engineering, software development</cp:category>
</cp:coreProperties>
</file>